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7ABE62A3" w:rsidR="006B7126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4DB0DDC" w14:textId="49DEC5F8" w:rsidR="009427D9" w:rsidRDefault="009427D9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025D9C81" w14:textId="18C31D16" w:rsidR="00491C27" w:rsidRDefault="00491C27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103FA0E6" w14:textId="498A3213" w:rsidR="00BD7812" w:rsidRDefault="00BD781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55AFCCDB" w14:textId="49402F0A" w:rsidR="000F06A5" w:rsidRDefault="000F06A5" w:rsidP="00626F53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tadning</w:t>
      </w:r>
      <w:proofErr w:type="spellEnd"/>
      <w:r>
        <w:rPr>
          <w:lang w:val="en-US"/>
        </w:rPr>
        <w:t xml:space="preserve"> not allowed</w:t>
      </w:r>
    </w:p>
    <w:p w14:paraId="3E5966DA" w14:textId="0E512F38" w:rsidR="001448EE" w:rsidRDefault="001448E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5B8D2161" w14:textId="33D6E70F" w:rsidR="00CA2804" w:rsidRPr="006A41CC" w:rsidRDefault="00CA2804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  <w:bookmarkStart w:id="0" w:name="_GoBack"/>
      <w:bookmarkEnd w:id="0"/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lastRenderedPageBreak/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77777777" w:rsidR="00F01DDD" w:rsidRPr="003F7D0B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pictures – Not Feasible</w:t>
      </w:r>
    </w:p>
    <w:p w14:paraId="286F9809" w14:textId="6F38F835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sound. – Not Feasible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77777777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second player – Not Feasible</w:t>
      </w:r>
    </w:p>
    <w:p w14:paraId="7004C927" w14:textId="1F6CAF0F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Camera for two players – Not Feasible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777777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DB77E" w14:textId="77777777" w:rsidR="00575A5D" w:rsidRDefault="00575A5D" w:rsidP="00E871C4">
      <w:pPr>
        <w:spacing w:after="0" w:line="240" w:lineRule="auto"/>
      </w:pPr>
      <w:r>
        <w:separator/>
      </w:r>
    </w:p>
  </w:endnote>
  <w:endnote w:type="continuationSeparator" w:id="0">
    <w:p w14:paraId="5394CF39" w14:textId="77777777" w:rsidR="00575A5D" w:rsidRDefault="00575A5D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6A7E4" w14:textId="77777777" w:rsidR="00575A5D" w:rsidRDefault="00575A5D" w:rsidP="00E871C4">
      <w:pPr>
        <w:spacing w:after="0" w:line="240" w:lineRule="auto"/>
      </w:pPr>
      <w:r>
        <w:separator/>
      </w:r>
    </w:p>
  </w:footnote>
  <w:footnote w:type="continuationSeparator" w:id="0">
    <w:p w14:paraId="52E0F86F" w14:textId="77777777" w:rsidR="00575A5D" w:rsidRDefault="00575A5D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q8FAFVYbck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06A5"/>
    <w:rsid w:val="000F355D"/>
    <w:rsid w:val="0011201E"/>
    <w:rsid w:val="0011411D"/>
    <w:rsid w:val="001221D5"/>
    <w:rsid w:val="001332A8"/>
    <w:rsid w:val="0013440C"/>
    <w:rsid w:val="001448EE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91C27"/>
    <w:rsid w:val="004E1C62"/>
    <w:rsid w:val="004E4C2C"/>
    <w:rsid w:val="004E5100"/>
    <w:rsid w:val="004E68DF"/>
    <w:rsid w:val="00521BCC"/>
    <w:rsid w:val="0055549B"/>
    <w:rsid w:val="00575A5D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162DA"/>
    <w:rsid w:val="009427D9"/>
    <w:rsid w:val="00975166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AA2D55"/>
    <w:rsid w:val="00B20331"/>
    <w:rsid w:val="00B268E8"/>
    <w:rsid w:val="00B36C9E"/>
    <w:rsid w:val="00B52178"/>
    <w:rsid w:val="00B854B9"/>
    <w:rsid w:val="00BA7D84"/>
    <w:rsid w:val="00BD7812"/>
    <w:rsid w:val="00BF3B5C"/>
    <w:rsid w:val="00BF47CC"/>
    <w:rsid w:val="00C33012"/>
    <w:rsid w:val="00C338C6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84484"/>
    <w:rsid w:val="00FA11FB"/>
    <w:rsid w:val="00FB7AA0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25</cp:revision>
  <dcterms:created xsi:type="dcterms:W3CDTF">2020-02-17T19:31:00Z</dcterms:created>
  <dcterms:modified xsi:type="dcterms:W3CDTF">2020-03-01T16:41:00Z</dcterms:modified>
</cp:coreProperties>
</file>